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576"/>
      </w:tblGrid>
      <w:tr w:rsidR="00D23B83" w:rsidRPr="00830C30" w14:paraId="6A63B8F7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</w:tcPr>
          <w:p w14:paraId="55DD6C1E" w14:textId="77777777" w:rsidR="00D23B83" w:rsidRPr="00830C30" w:rsidRDefault="00335B71">
            <w:pPr>
              <w:spacing w:after="10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sz w:val="24"/>
              </w:rPr>
            </w:pPr>
            <w:r w:rsidRPr="00830C30">
              <w:rPr>
                <w:rFonts w:asciiTheme="majorBidi" w:eastAsia="Times New Roman" w:hAnsiTheme="majorBidi" w:cstheme="majorBidi"/>
                <w:b/>
                <w:sz w:val="36"/>
              </w:rPr>
              <w:t xml:space="preserve">National University of Computer and Emerging Sciences       </w:t>
            </w:r>
          </w:p>
          <w:p w14:paraId="2A89A8D2" w14:textId="77777777" w:rsidR="00D23B83" w:rsidRPr="00830C30" w:rsidRDefault="00D23B83">
            <w:pPr>
              <w:spacing w:after="10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caps/>
              </w:rPr>
            </w:pPr>
          </w:p>
          <w:p w14:paraId="7E1E45AB" w14:textId="6E18686E" w:rsidR="00D23B83" w:rsidRPr="00830C30" w:rsidRDefault="008D508B">
            <w:pPr>
              <w:spacing w:after="0" w:line="240" w:lineRule="auto"/>
              <w:ind w:right="666"/>
              <w:jc w:val="center"/>
              <w:rPr>
                <w:rFonts w:asciiTheme="majorBidi" w:hAnsiTheme="majorBidi" w:cstheme="majorBidi"/>
              </w:rPr>
            </w:pPr>
            <w:r w:rsidRPr="00830C30">
              <w:rPr>
                <w:rFonts w:asciiTheme="majorBidi" w:hAnsiTheme="majorBidi" w:cstheme="majorBidi"/>
              </w:rPr>
              <w:object w:dxaOrig="1660" w:dyaOrig="1619" w14:anchorId="7F0C0CF5">
                <v:rect id="rectole0000000000" o:spid="_x0000_i1025" style="width:213.75pt;height:176.25pt" o:ole="" o:preferrelative="t" stroked="f">
                  <v:imagedata r:id="rId5" o:title=""/>
                </v:rect>
                <o:OLEObject Type="Embed" ProgID="StaticMetafile" ShapeID="rectole0000000000" DrawAspect="Content" ObjectID="_1678684286" r:id="rId6"/>
              </w:object>
            </w:r>
          </w:p>
        </w:tc>
      </w:tr>
      <w:tr w:rsidR="00D23B83" w:rsidRPr="00830C30" w14:paraId="5B52984C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</w:tcPr>
          <w:p w14:paraId="0EBBC1B6" w14:textId="77777777" w:rsidR="00D23B83" w:rsidRPr="00830C30" w:rsidRDefault="00D23B83">
            <w:pPr>
              <w:spacing w:before="100" w:after="0" w:line="240" w:lineRule="auto"/>
              <w:ind w:right="666"/>
              <w:jc w:val="both"/>
              <w:rPr>
                <w:rFonts w:asciiTheme="majorBidi" w:eastAsia="Times New Roman" w:hAnsiTheme="majorBidi" w:cstheme="majorBidi"/>
                <w:sz w:val="80"/>
              </w:rPr>
            </w:pPr>
          </w:p>
          <w:p w14:paraId="54031EC2" w14:textId="682883F3" w:rsidR="00D23B83" w:rsidRPr="00830C30" w:rsidRDefault="00335B71">
            <w:pPr>
              <w:spacing w:before="100" w:after="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sz w:val="56"/>
              </w:rPr>
            </w:pPr>
            <w:r w:rsidRPr="00830C30">
              <w:rPr>
                <w:rFonts w:asciiTheme="majorBidi" w:eastAsia="Times New Roman" w:hAnsiTheme="majorBidi" w:cstheme="majorBidi"/>
                <w:sz w:val="56"/>
              </w:rPr>
              <w:t xml:space="preserve">In Lab Exercise </w:t>
            </w:r>
          </w:p>
          <w:p w14:paraId="755AE7DA" w14:textId="77777777" w:rsidR="008D508B" w:rsidRPr="00830C30" w:rsidRDefault="008D508B">
            <w:pPr>
              <w:spacing w:before="100" w:after="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sz w:val="56"/>
              </w:rPr>
            </w:pPr>
          </w:p>
          <w:p w14:paraId="16BFE8CC" w14:textId="32AD5B72" w:rsidR="00D23B83" w:rsidRPr="00830C30" w:rsidRDefault="00335B71" w:rsidP="00EC6478">
            <w:pPr>
              <w:spacing w:before="100" w:after="0" w:line="240" w:lineRule="auto"/>
              <w:ind w:right="666"/>
              <w:jc w:val="center"/>
              <w:rPr>
                <w:rFonts w:asciiTheme="majorBidi" w:hAnsiTheme="majorBidi" w:cstheme="majorBidi"/>
              </w:rPr>
            </w:pPr>
            <w:r w:rsidRPr="00830C30">
              <w:rPr>
                <w:rFonts w:asciiTheme="majorBidi" w:eastAsia="Times New Roman" w:hAnsiTheme="majorBidi" w:cstheme="majorBidi"/>
                <w:sz w:val="32"/>
              </w:rPr>
              <w:t>“Data Retrieval”</w:t>
            </w:r>
          </w:p>
        </w:tc>
      </w:tr>
      <w:tr w:rsidR="00D23B83" w:rsidRPr="00830C30" w14:paraId="266C9C04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</w:tcPr>
          <w:p w14:paraId="0AA992AD" w14:textId="77777777" w:rsidR="00D23B83" w:rsidRPr="00830C30" w:rsidRDefault="00335B71">
            <w:pPr>
              <w:tabs>
                <w:tab w:val="left" w:pos="3465"/>
              </w:tabs>
              <w:spacing w:after="0" w:line="240" w:lineRule="auto"/>
              <w:ind w:right="666"/>
              <w:jc w:val="both"/>
              <w:rPr>
                <w:rFonts w:asciiTheme="majorBidi" w:hAnsiTheme="majorBidi" w:cstheme="majorBidi"/>
              </w:rPr>
            </w:pPr>
            <w:r w:rsidRPr="00830C30">
              <w:rPr>
                <w:rFonts w:asciiTheme="majorBidi" w:eastAsia="Times New Roman" w:hAnsiTheme="majorBidi" w:cstheme="majorBidi"/>
                <w:sz w:val="18"/>
              </w:rPr>
              <w:tab/>
            </w:r>
          </w:p>
        </w:tc>
      </w:tr>
      <w:tr w:rsidR="00D23B83" w:rsidRPr="00830C30" w14:paraId="27498DED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07C4065" w14:textId="22EE7FE6" w:rsidR="00D23B83" w:rsidRPr="00830C30" w:rsidRDefault="00335B71">
            <w:pPr>
              <w:spacing w:after="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sz w:val="44"/>
              </w:rPr>
            </w:pPr>
            <w:r w:rsidRPr="00830C30">
              <w:rPr>
                <w:rFonts w:asciiTheme="majorBidi" w:eastAsia="Times New Roman" w:hAnsiTheme="majorBidi" w:cstheme="majorBidi"/>
                <w:sz w:val="44"/>
              </w:rPr>
              <w:t>Database Systems</w:t>
            </w:r>
            <w:r w:rsidR="00D41444">
              <w:rPr>
                <w:rFonts w:asciiTheme="majorBidi" w:eastAsia="Times New Roman" w:hAnsiTheme="majorBidi" w:cstheme="majorBidi"/>
                <w:sz w:val="44"/>
              </w:rPr>
              <w:t xml:space="preserve"> Lab</w:t>
            </w:r>
          </w:p>
          <w:p w14:paraId="2FA9FC87" w14:textId="08842496" w:rsidR="00022019" w:rsidRPr="00830C30" w:rsidRDefault="00022019">
            <w:pPr>
              <w:spacing w:after="0" w:line="240" w:lineRule="auto"/>
              <w:ind w:right="666"/>
              <w:jc w:val="center"/>
              <w:rPr>
                <w:rFonts w:asciiTheme="majorBidi" w:hAnsiTheme="majorBidi" w:cstheme="majorBidi"/>
              </w:rPr>
            </w:pPr>
          </w:p>
        </w:tc>
      </w:tr>
      <w:tr w:rsidR="00D23B83" w:rsidRPr="00830C30" w14:paraId="017211FC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BD6907E" w14:textId="40282F45" w:rsidR="00D23B83" w:rsidRPr="00830C30" w:rsidRDefault="00434F46" w:rsidP="00EC6478">
            <w:pPr>
              <w:spacing w:after="0" w:line="240" w:lineRule="auto"/>
              <w:ind w:right="666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sz w:val="32"/>
              </w:rPr>
              <w:t>Spring 2021</w:t>
            </w:r>
          </w:p>
        </w:tc>
      </w:tr>
    </w:tbl>
    <w:p w14:paraId="1028ACB8" w14:textId="77777777" w:rsidR="00D23B83" w:rsidRPr="00830C30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3A2956D6" w14:textId="77777777" w:rsidR="00D23B83" w:rsidRPr="00830C30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5EF51D37" w14:textId="77777777" w:rsidR="00D23B83" w:rsidRPr="00830C30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7C6EC023" w14:textId="77777777" w:rsidR="00D23B83" w:rsidRPr="00830C30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79AB6474" w14:textId="77777777" w:rsidR="00D23B83" w:rsidRPr="00830C30" w:rsidRDefault="00D23B83" w:rsidP="00335B71">
      <w:pPr>
        <w:spacing w:after="0" w:line="240" w:lineRule="auto"/>
        <w:rPr>
          <w:rFonts w:asciiTheme="majorBidi" w:eastAsia="Times New Roman" w:hAnsiTheme="majorBidi" w:cstheme="majorBidi"/>
        </w:rPr>
      </w:pPr>
    </w:p>
    <w:p w14:paraId="3F39C062" w14:textId="77777777" w:rsidR="00D23B83" w:rsidRPr="00830C30" w:rsidRDefault="00D23B83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25964E63" w14:textId="4FD24470" w:rsidR="00D23B83" w:rsidRPr="00830C30" w:rsidRDefault="00D23B83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50985866" w14:textId="7F84277A" w:rsidR="00C32161" w:rsidRPr="00830C30" w:rsidRDefault="00C3216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0BEB7F24" w14:textId="64793974" w:rsidR="00C32161" w:rsidRPr="00830C30" w:rsidRDefault="00C3216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199E0BE2" w14:textId="5F3A906D" w:rsidR="00C32161" w:rsidRPr="00830C30" w:rsidRDefault="00C3216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64C38FB2" w14:textId="77777777" w:rsidR="00C32161" w:rsidRPr="00830C30" w:rsidRDefault="00C3216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1249FD31" w14:textId="77777777" w:rsidR="00D23B83" w:rsidRPr="00830C30" w:rsidRDefault="00335B7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  <w:r w:rsidRPr="00830C30">
        <w:rPr>
          <w:rFonts w:asciiTheme="majorBidi" w:eastAsia="Times New Roman" w:hAnsiTheme="majorBidi" w:cstheme="majorBidi"/>
        </w:rPr>
        <w:t>Department of Computer Science</w:t>
      </w:r>
    </w:p>
    <w:p w14:paraId="3B82F061" w14:textId="77777777" w:rsidR="00D23B83" w:rsidRPr="00830C30" w:rsidRDefault="00335B7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  <w:r w:rsidRPr="00830C30">
        <w:rPr>
          <w:rFonts w:asciiTheme="majorBidi" w:eastAsia="Times New Roman" w:hAnsiTheme="majorBidi" w:cstheme="majorBidi"/>
        </w:rPr>
        <w:t>FAST-NU, Lahore, Pakistan</w:t>
      </w:r>
    </w:p>
    <w:p w14:paraId="294CA031" w14:textId="77777777" w:rsidR="00D23B83" w:rsidRPr="00830C30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12647C55" w14:textId="34028665" w:rsidR="00592544" w:rsidRPr="00592544" w:rsidRDefault="00592544" w:rsidP="00DE4762">
      <w:pPr>
        <w:spacing w:after="0" w:line="240" w:lineRule="auto"/>
        <w:jc w:val="both"/>
        <w:rPr>
          <w:rFonts w:asciiTheme="majorBidi" w:eastAsia="Times New Roman" w:hAnsiTheme="majorBidi" w:cstheme="majorBidi"/>
          <w:b/>
          <w:sz w:val="36"/>
          <w:szCs w:val="36"/>
        </w:rPr>
      </w:pPr>
      <w:r w:rsidRPr="00592544">
        <w:rPr>
          <w:rFonts w:asciiTheme="majorBidi" w:eastAsia="Times New Roman" w:hAnsiTheme="majorBidi" w:cstheme="majorBidi"/>
          <w:b/>
          <w:sz w:val="36"/>
          <w:szCs w:val="36"/>
        </w:rPr>
        <w:lastRenderedPageBreak/>
        <w:t>Database</w:t>
      </w:r>
    </w:p>
    <w:p w14:paraId="4D982E71" w14:textId="3C9420CF" w:rsidR="00D23B83" w:rsidRPr="00016FF0" w:rsidRDefault="00335B71" w:rsidP="00DE4762">
      <w:pPr>
        <w:spacing w:after="0" w:line="24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For this </w:t>
      </w:r>
      <w:r w:rsidR="00DE4762" w:rsidRPr="00016FF0">
        <w:rPr>
          <w:rFonts w:asciiTheme="majorBidi" w:eastAsia="Times New Roman" w:hAnsiTheme="majorBidi" w:cstheme="majorBidi"/>
          <w:sz w:val="20"/>
          <w:szCs w:val="20"/>
        </w:rPr>
        <w:t xml:space="preserve">in-lab 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>exercise use the following</w:t>
      </w:r>
      <w:r w:rsidR="00DE4762" w:rsidRPr="00016FF0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="00DE4762" w:rsidRPr="009C4782">
        <w:rPr>
          <w:rFonts w:asciiTheme="majorBidi" w:eastAsia="Times New Roman" w:hAnsiTheme="majorBidi" w:cstheme="majorBidi"/>
          <w:b/>
          <w:bCs/>
          <w:sz w:val="20"/>
          <w:szCs w:val="20"/>
        </w:rPr>
        <w:t>customer-salesman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schema</w:t>
      </w:r>
      <w:r w:rsidR="00DE4762" w:rsidRPr="00016FF0">
        <w:rPr>
          <w:rFonts w:asciiTheme="majorBidi" w:eastAsia="Times New Roman" w:hAnsiTheme="majorBidi" w:cstheme="majorBidi"/>
          <w:sz w:val="20"/>
          <w:szCs w:val="20"/>
        </w:rPr>
        <w:t>. Create database, tables and insert values in tables.</w:t>
      </w:r>
      <w:r w:rsidR="00952CB2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7C06D9F9" w14:textId="77777777" w:rsidR="00830C30" w:rsidRPr="00016FF0" w:rsidRDefault="00830C30" w:rsidP="00DE4762">
      <w:pPr>
        <w:spacing w:after="0" w:line="24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3C1D4DB7" w14:textId="4C38A6D3" w:rsidR="00830C30" w:rsidRPr="00016FF0" w:rsidRDefault="00830C30" w:rsidP="00830C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color w:val="000000"/>
          <w:sz w:val="20"/>
          <w:szCs w:val="20"/>
        </w:rPr>
        <w:t xml:space="preserve">1) Table Name: </w:t>
      </w:r>
      <w:r w:rsidRPr="002B455E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>salesman</w:t>
      </w:r>
    </w:p>
    <w:p w14:paraId="617507E7" w14:textId="77777777" w:rsidR="00783F3E" w:rsidRDefault="00783F3E" w:rsidP="00830C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</w:p>
    <w:p w14:paraId="4B5905AA" w14:textId="710B8B6E" w:rsidR="00830C30" w:rsidRPr="00830C30" w:rsidRDefault="00783F3E" w:rsidP="00783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</w:pPr>
      <w:r w:rsidRPr="009C4782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>salesman_id</w:t>
      </w:r>
      <w:r w:rsidRPr="009C4782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ab/>
        <w:t>name</w:t>
      </w:r>
      <w:r w:rsidRPr="009C4782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ab/>
      </w:r>
      <w:r w:rsidRPr="009C4782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ab/>
      </w:r>
      <w:r w:rsidR="00830C30" w:rsidRPr="00830C30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>city</w:t>
      </w:r>
      <w:r w:rsidRPr="009C4782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ab/>
      </w:r>
      <w:r w:rsidRPr="009C4782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ab/>
      </w:r>
      <w:r w:rsidR="00830C30" w:rsidRPr="00830C30">
        <w:rPr>
          <w:rFonts w:asciiTheme="majorBidi" w:eastAsia="Times New Roman" w:hAnsiTheme="majorBidi" w:cstheme="majorBidi"/>
          <w:b/>
          <w:bCs/>
          <w:color w:val="000000"/>
          <w:sz w:val="20"/>
          <w:szCs w:val="20"/>
        </w:rPr>
        <w:t xml:space="preserve">commission </w:t>
      </w:r>
    </w:p>
    <w:p w14:paraId="313B3263" w14:textId="50CB93EB" w:rsidR="00830C30" w:rsidRPr="00830C30" w:rsidRDefault="00830C30" w:rsidP="00783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---------------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 xml:space="preserve">     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  <w:t xml:space="preserve">------        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  <w:t>----</w:t>
      </w:r>
      <w:r w:rsidR="00870C7A">
        <w:rPr>
          <w:rFonts w:asciiTheme="majorBidi" w:eastAsia="Times New Roman" w:hAnsiTheme="majorBidi" w:cstheme="majorBidi"/>
          <w:color w:val="000000"/>
          <w:sz w:val="20"/>
          <w:szCs w:val="20"/>
        </w:rPr>
        <w:t>-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 xml:space="preserve">    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  <w:t>---</w:t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------------</w:t>
      </w:r>
    </w:p>
    <w:p w14:paraId="4708BB75" w14:textId="744B7444" w:rsidR="00830C30" w:rsidRPr="00830C30" w:rsidRDefault="00830C30" w:rsidP="00783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5001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James Hoog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New York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0.15</w:t>
      </w:r>
    </w:p>
    <w:p w14:paraId="350C59E3" w14:textId="72EBE20B" w:rsidR="00830C30" w:rsidRPr="00830C30" w:rsidRDefault="00830C30" w:rsidP="00783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5002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Nail Knite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Paris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0.13</w:t>
      </w:r>
    </w:p>
    <w:p w14:paraId="35E11FE6" w14:textId="1A1F2174" w:rsidR="00830C30" w:rsidRPr="00830C30" w:rsidRDefault="00830C30" w:rsidP="00783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5005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Pit Alex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London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0.11</w:t>
      </w:r>
    </w:p>
    <w:p w14:paraId="18918A82" w14:textId="0AE992F6" w:rsidR="00830C30" w:rsidRPr="00830C30" w:rsidRDefault="00830C30" w:rsidP="00783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5006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Mc Lyon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  <w:t>Paris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0.14</w:t>
      </w:r>
    </w:p>
    <w:p w14:paraId="227B4970" w14:textId="4D40027C" w:rsidR="00830C30" w:rsidRPr="00830C30" w:rsidRDefault="00830C30" w:rsidP="00836D5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5007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Paul Adam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836D5F">
        <w:rPr>
          <w:rFonts w:asciiTheme="majorBidi" w:eastAsia="Times New Roman" w:hAnsiTheme="majorBidi" w:cstheme="majorBidi"/>
          <w:color w:val="000000"/>
          <w:sz w:val="20"/>
          <w:szCs w:val="20"/>
        </w:rPr>
        <w:t>San Jose</w:t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783F3E"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0.13</w:t>
      </w:r>
    </w:p>
    <w:p w14:paraId="6EBD079B" w14:textId="46F7F838" w:rsidR="00830C30" w:rsidRPr="00830C30" w:rsidRDefault="00783F3E" w:rsidP="00783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000000"/>
          <w:sz w:val="20"/>
          <w:szCs w:val="20"/>
        </w:rPr>
      </w:pPr>
      <w:r>
        <w:rPr>
          <w:rFonts w:asciiTheme="majorBidi" w:eastAsia="Times New Roman" w:hAnsiTheme="majorBidi" w:cstheme="majorBidi"/>
          <w:color w:val="000000"/>
          <w:sz w:val="20"/>
          <w:szCs w:val="20"/>
        </w:rPr>
        <w:t>5003</w:t>
      </w:r>
      <w:r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830C30"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Lauson Hen</w:t>
      </w:r>
      <w:r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830C30"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San Jose</w:t>
      </w:r>
      <w:r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>
        <w:rPr>
          <w:rFonts w:asciiTheme="majorBidi" w:eastAsia="Times New Roman" w:hAnsiTheme="majorBidi" w:cstheme="majorBidi"/>
          <w:color w:val="000000"/>
          <w:sz w:val="20"/>
          <w:szCs w:val="20"/>
        </w:rPr>
        <w:tab/>
      </w:r>
      <w:r w:rsidR="00830C30" w:rsidRPr="00830C30">
        <w:rPr>
          <w:rFonts w:asciiTheme="majorBidi" w:eastAsia="Times New Roman" w:hAnsiTheme="majorBidi" w:cstheme="majorBidi"/>
          <w:color w:val="000000"/>
          <w:sz w:val="20"/>
          <w:szCs w:val="20"/>
        </w:rPr>
        <w:t>0.12</w:t>
      </w:r>
    </w:p>
    <w:p w14:paraId="2DE52E94" w14:textId="77777777" w:rsidR="00830C30" w:rsidRPr="00016FF0" w:rsidRDefault="00830C30" w:rsidP="00830C30">
      <w:pPr>
        <w:pStyle w:val="HTMLPreformatted"/>
        <w:rPr>
          <w:rFonts w:asciiTheme="majorBidi" w:hAnsiTheme="majorBidi" w:cstheme="majorBidi"/>
          <w:color w:val="000000"/>
        </w:rPr>
      </w:pPr>
    </w:p>
    <w:p w14:paraId="2543FBBD" w14:textId="3464DC4C" w:rsidR="00830C30" w:rsidRPr="00016FF0" w:rsidRDefault="00830C30" w:rsidP="00830C30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2) Table Name: </w:t>
      </w:r>
      <w:r w:rsidRPr="002B455E">
        <w:rPr>
          <w:rFonts w:asciiTheme="majorBidi" w:hAnsiTheme="majorBidi" w:cstheme="majorBidi"/>
          <w:b/>
          <w:bCs/>
          <w:color w:val="000000"/>
        </w:rPr>
        <w:t>orders</w:t>
      </w:r>
    </w:p>
    <w:p w14:paraId="276309EE" w14:textId="09935D15" w:rsidR="00830C30" w:rsidRPr="009C4782" w:rsidRDefault="007E658F" w:rsidP="007E658F">
      <w:pPr>
        <w:pStyle w:val="HTMLPreformatted"/>
        <w:rPr>
          <w:rFonts w:asciiTheme="majorBidi" w:hAnsiTheme="majorBidi" w:cstheme="majorBidi"/>
          <w:b/>
          <w:bCs/>
          <w:color w:val="000000"/>
        </w:rPr>
      </w:pPr>
      <w:r w:rsidRPr="009C4782">
        <w:rPr>
          <w:rFonts w:asciiTheme="majorBidi" w:hAnsiTheme="majorBidi" w:cstheme="majorBidi"/>
          <w:b/>
          <w:bCs/>
          <w:color w:val="000000"/>
        </w:rPr>
        <w:t>ord_no</w:t>
      </w:r>
      <w:r w:rsidRPr="009C4782">
        <w:rPr>
          <w:rFonts w:asciiTheme="majorBidi" w:hAnsiTheme="majorBidi" w:cstheme="majorBidi"/>
          <w:b/>
          <w:bCs/>
          <w:color w:val="000000"/>
        </w:rPr>
        <w:tab/>
      </w:r>
      <w:r w:rsidR="00830C30" w:rsidRPr="009C4782">
        <w:rPr>
          <w:rFonts w:asciiTheme="majorBidi" w:hAnsiTheme="majorBidi" w:cstheme="majorBidi"/>
          <w:b/>
          <w:bCs/>
          <w:color w:val="000000"/>
        </w:rPr>
        <w:t>purch_amt</w:t>
      </w:r>
      <w:r w:rsidR="00870C7A">
        <w:rPr>
          <w:rFonts w:asciiTheme="majorBidi" w:hAnsiTheme="majorBidi" w:cstheme="majorBidi"/>
          <w:b/>
          <w:bCs/>
          <w:color w:val="000000"/>
        </w:rPr>
        <w:tab/>
      </w:r>
      <w:r w:rsidR="00830C30" w:rsidRPr="009C4782">
        <w:rPr>
          <w:rFonts w:asciiTheme="majorBidi" w:hAnsiTheme="majorBidi" w:cstheme="majorBidi"/>
          <w:b/>
          <w:bCs/>
          <w:color w:val="000000"/>
        </w:rPr>
        <w:t>ord_date</w:t>
      </w:r>
      <w:r w:rsidRPr="009C4782">
        <w:rPr>
          <w:rFonts w:asciiTheme="majorBidi" w:hAnsiTheme="majorBidi" w:cstheme="majorBidi"/>
          <w:b/>
          <w:bCs/>
          <w:color w:val="000000"/>
        </w:rPr>
        <w:tab/>
      </w:r>
      <w:r w:rsidRPr="009C4782">
        <w:rPr>
          <w:rFonts w:asciiTheme="majorBidi" w:hAnsiTheme="majorBidi" w:cstheme="majorBidi"/>
          <w:b/>
          <w:bCs/>
          <w:color w:val="000000"/>
        </w:rPr>
        <w:tab/>
      </w:r>
      <w:r w:rsidR="00830C30" w:rsidRPr="009C4782">
        <w:rPr>
          <w:rFonts w:asciiTheme="majorBidi" w:hAnsiTheme="majorBidi" w:cstheme="majorBidi"/>
          <w:b/>
          <w:bCs/>
          <w:color w:val="000000"/>
        </w:rPr>
        <w:t>customer_id</w:t>
      </w:r>
      <w:r w:rsidRPr="009C4782">
        <w:rPr>
          <w:rFonts w:asciiTheme="majorBidi" w:hAnsiTheme="majorBidi" w:cstheme="majorBidi"/>
          <w:b/>
          <w:bCs/>
          <w:color w:val="000000"/>
        </w:rPr>
        <w:tab/>
      </w:r>
      <w:r w:rsidR="00830C30" w:rsidRPr="009C4782">
        <w:rPr>
          <w:rFonts w:asciiTheme="majorBidi" w:hAnsiTheme="majorBidi" w:cstheme="majorBidi"/>
          <w:b/>
          <w:bCs/>
          <w:color w:val="000000"/>
        </w:rPr>
        <w:t>salesman_id</w:t>
      </w:r>
    </w:p>
    <w:p w14:paraId="1D80B84B" w14:textId="5BDBCE18" w:rsidR="00830C30" w:rsidRPr="00016FF0" w:rsidRDefault="00830C30" w:rsidP="007E658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----------  </w:t>
      </w:r>
      <w:r w:rsidR="00783F3E">
        <w:rPr>
          <w:rFonts w:asciiTheme="majorBidi" w:hAnsiTheme="majorBidi" w:cstheme="majorBidi"/>
          <w:color w:val="000000"/>
        </w:rPr>
        <w:t xml:space="preserve">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----------  </w:t>
      </w:r>
      <w:r w:rsidR="00783F3E">
        <w:rPr>
          <w:rFonts w:asciiTheme="majorBidi" w:hAnsiTheme="majorBidi" w:cstheme="majorBidi"/>
          <w:color w:val="000000"/>
        </w:rPr>
        <w:t xml:space="preserve">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----------  </w:t>
      </w:r>
      <w:r w:rsidR="00783F3E">
        <w:rPr>
          <w:rFonts w:asciiTheme="majorBidi" w:hAnsiTheme="majorBidi" w:cstheme="majorBidi"/>
          <w:color w:val="000000"/>
        </w:rPr>
        <w:t xml:space="preserve">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-----------  </w:t>
      </w:r>
      <w:r w:rsidR="00783F3E">
        <w:rPr>
          <w:rFonts w:asciiTheme="majorBidi" w:hAnsiTheme="majorBidi" w:cstheme="majorBidi"/>
          <w:color w:val="000000"/>
        </w:rPr>
        <w:t xml:space="preserve">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-----------</w:t>
      </w:r>
    </w:p>
    <w:p w14:paraId="6E2ADE00" w14:textId="14312716" w:rsidR="00830C30" w:rsidRPr="00016FF0" w:rsidRDefault="00830C30" w:rsidP="00830C30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01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150.5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012-10-05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5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2</w:t>
      </w:r>
    </w:p>
    <w:p w14:paraId="7D938E26" w14:textId="6A8AF0D8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09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70.65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1</w:t>
      </w:r>
      <w:r w:rsidRPr="00016FF0">
        <w:rPr>
          <w:rFonts w:asciiTheme="majorBidi" w:hAnsiTheme="majorBidi" w:cstheme="majorBidi"/>
          <w:color w:val="000000"/>
        </w:rPr>
        <w:t xml:space="preserve">-09-10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1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5</w:t>
      </w:r>
    </w:p>
    <w:p w14:paraId="20C1343A" w14:textId="20FF3617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02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65.26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4</w:t>
      </w:r>
      <w:r w:rsidRPr="00016FF0">
        <w:rPr>
          <w:rFonts w:asciiTheme="majorBidi" w:hAnsiTheme="majorBidi" w:cstheme="majorBidi"/>
          <w:color w:val="000000"/>
        </w:rPr>
        <w:t xml:space="preserve">-10-05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2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1</w:t>
      </w:r>
    </w:p>
    <w:p w14:paraId="2EFD689E" w14:textId="007A728F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04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110.5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1</w:t>
      </w:r>
      <w:r w:rsidRPr="00016FF0">
        <w:rPr>
          <w:rFonts w:asciiTheme="majorBidi" w:hAnsiTheme="majorBidi" w:cstheme="majorBidi"/>
          <w:color w:val="000000"/>
        </w:rPr>
        <w:t xml:space="preserve">-08-17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9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3</w:t>
      </w:r>
    </w:p>
    <w:p w14:paraId="4AA33D2E" w14:textId="1E9B51D5" w:rsidR="00830C30" w:rsidRPr="00016FF0" w:rsidRDefault="00830C30" w:rsidP="00830C30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07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948.5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012-09-10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5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2</w:t>
      </w:r>
    </w:p>
    <w:p w14:paraId="736EE7FF" w14:textId="70292B2E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05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400.6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0</w:t>
      </w:r>
      <w:r w:rsidRPr="00016FF0">
        <w:rPr>
          <w:rFonts w:asciiTheme="majorBidi" w:hAnsiTheme="majorBidi" w:cstheme="majorBidi"/>
          <w:color w:val="000000"/>
        </w:rPr>
        <w:t xml:space="preserve">-07-27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7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1</w:t>
      </w:r>
    </w:p>
    <w:p w14:paraId="00C71D1F" w14:textId="59A5BE11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08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5760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3</w:t>
      </w:r>
      <w:r w:rsidRPr="00016FF0">
        <w:rPr>
          <w:rFonts w:asciiTheme="majorBidi" w:hAnsiTheme="majorBidi" w:cstheme="majorBidi"/>
          <w:color w:val="000000"/>
        </w:rPr>
        <w:t xml:space="preserve">-09-10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2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1</w:t>
      </w:r>
    </w:p>
    <w:p w14:paraId="71B4EEEC" w14:textId="1F92E72D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10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1983.43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0</w:t>
      </w:r>
      <w:r w:rsidRPr="00016FF0">
        <w:rPr>
          <w:rFonts w:asciiTheme="majorBidi" w:hAnsiTheme="majorBidi" w:cstheme="majorBidi"/>
          <w:color w:val="000000"/>
        </w:rPr>
        <w:t xml:space="preserve">-10-10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4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6</w:t>
      </w:r>
    </w:p>
    <w:p w14:paraId="453ECA92" w14:textId="3B822381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03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480.4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3</w:t>
      </w:r>
      <w:r w:rsidRPr="00016FF0">
        <w:rPr>
          <w:rFonts w:asciiTheme="majorBidi" w:hAnsiTheme="majorBidi" w:cstheme="majorBidi"/>
          <w:color w:val="000000"/>
        </w:rPr>
        <w:t xml:space="preserve">-10-10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9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3</w:t>
      </w:r>
    </w:p>
    <w:p w14:paraId="14EE2B91" w14:textId="0DFB6005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12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50.45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0</w:t>
      </w:r>
      <w:r w:rsidRPr="00016FF0">
        <w:rPr>
          <w:rFonts w:asciiTheme="majorBidi" w:hAnsiTheme="majorBidi" w:cstheme="majorBidi"/>
          <w:color w:val="000000"/>
        </w:rPr>
        <w:t xml:space="preserve">-06-27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8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2</w:t>
      </w:r>
    </w:p>
    <w:p w14:paraId="100A1C11" w14:textId="26943D5C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11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75.29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4</w:t>
      </w:r>
      <w:r w:rsidRPr="00016FF0">
        <w:rPr>
          <w:rFonts w:asciiTheme="majorBidi" w:hAnsiTheme="majorBidi" w:cstheme="majorBidi"/>
          <w:color w:val="000000"/>
        </w:rPr>
        <w:t xml:space="preserve">-08-17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3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7</w:t>
      </w:r>
    </w:p>
    <w:p w14:paraId="6EE3691A" w14:textId="6342A141" w:rsidR="00830C30" w:rsidRPr="00016FF0" w:rsidRDefault="00830C30" w:rsidP="0064187F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70013     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45.6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201</w:t>
      </w:r>
      <w:r w:rsidR="0064187F">
        <w:rPr>
          <w:rFonts w:asciiTheme="majorBidi" w:hAnsiTheme="majorBidi" w:cstheme="majorBidi"/>
          <w:color w:val="000000"/>
        </w:rPr>
        <w:t>0</w:t>
      </w:r>
      <w:r w:rsidRPr="00016FF0">
        <w:rPr>
          <w:rFonts w:asciiTheme="majorBidi" w:hAnsiTheme="majorBidi" w:cstheme="majorBidi"/>
          <w:color w:val="000000"/>
        </w:rPr>
        <w:t xml:space="preserve">-04-25  </w:t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2         </w:t>
      </w:r>
      <w:r w:rsidR="007E658F">
        <w:rPr>
          <w:rFonts w:asciiTheme="majorBidi" w:hAnsiTheme="majorBidi" w:cstheme="majorBidi"/>
          <w:color w:val="000000"/>
        </w:rPr>
        <w:tab/>
      </w:r>
      <w:r w:rsidR="007E658F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1</w:t>
      </w:r>
    </w:p>
    <w:p w14:paraId="623A8E79" w14:textId="6EFEFDE4" w:rsidR="00D23B83" w:rsidRPr="00016FF0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7DE25FCA" w14:textId="1C641BD0" w:rsidR="00830C30" w:rsidRPr="00016FF0" w:rsidRDefault="00830C30">
      <w:pPr>
        <w:spacing w:after="0" w:line="24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3) Table Name: </w:t>
      </w:r>
      <w:r w:rsidRPr="002B455E">
        <w:rPr>
          <w:rFonts w:asciiTheme="majorBidi" w:eastAsia="Times New Roman" w:hAnsiTheme="majorBidi" w:cstheme="majorBidi"/>
          <w:b/>
          <w:bCs/>
          <w:sz w:val="20"/>
          <w:szCs w:val="20"/>
        </w:rPr>
        <w:t>customers</w:t>
      </w:r>
    </w:p>
    <w:p w14:paraId="603B87CA" w14:textId="56F67B2D" w:rsidR="00830C30" w:rsidRPr="002B455E" w:rsidRDefault="00830C30" w:rsidP="009C4782">
      <w:pPr>
        <w:pStyle w:val="HTMLPreformatted"/>
        <w:rPr>
          <w:rFonts w:asciiTheme="majorBidi" w:hAnsiTheme="majorBidi" w:cstheme="majorBidi"/>
          <w:b/>
          <w:bCs/>
          <w:color w:val="000000"/>
        </w:rPr>
      </w:pPr>
      <w:r w:rsidRPr="002B455E">
        <w:rPr>
          <w:rFonts w:asciiTheme="majorBidi" w:hAnsiTheme="majorBidi" w:cstheme="majorBidi"/>
          <w:b/>
          <w:bCs/>
          <w:color w:val="000000"/>
        </w:rPr>
        <w:t>customer_id</w:t>
      </w:r>
      <w:r w:rsidR="009C4782" w:rsidRPr="002B455E">
        <w:rPr>
          <w:rFonts w:asciiTheme="majorBidi" w:hAnsiTheme="majorBidi" w:cstheme="majorBidi"/>
          <w:b/>
          <w:bCs/>
          <w:color w:val="000000"/>
        </w:rPr>
        <w:tab/>
        <w:t>cust_name</w:t>
      </w:r>
      <w:r w:rsidR="009C4782" w:rsidRPr="002B455E">
        <w:rPr>
          <w:rFonts w:asciiTheme="majorBidi" w:hAnsiTheme="majorBidi" w:cstheme="majorBidi"/>
          <w:b/>
          <w:bCs/>
          <w:color w:val="000000"/>
        </w:rPr>
        <w:tab/>
      </w:r>
      <w:r w:rsidR="009C4782" w:rsidRPr="002B455E">
        <w:rPr>
          <w:rFonts w:asciiTheme="majorBidi" w:hAnsiTheme="majorBidi" w:cstheme="majorBidi"/>
          <w:b/>
          <w:bCs/>
          <w:color w:val="000000"/>
        </w:rPr>
        <w:tab/>
      </w:r>
      <w:r w:rsidRPr="002B455E">
        <w:rPr>
          <w:rFonts w:asciiTheme="majorBidi" w:hAnsiTheme="majorBidi" w:cstheme="majorBidi"/>
          <w:b/>
          <w:bCs/>
          <w:color w:val="000000"/>
        </w:rPr>
        <w:t>city</w:t>
      </w:r>
      <w:r w:rsidR="009C4782" w:rsidRPr="002B455E">
        <w:rPr>
          <w:rFonts w:asciiTheme="majorBidi" w:hAnsiTheme="majorBidi" w:cstheme="majorBidi"/>
          <w:b/>
          <w:bCs/>
          <w:color w:val="000000"/>
        </w:rPr>
        <w:tab/>
      </w:r>
      <w:r w:rsidR="0094185D">
        <w:rPr>
          <w:rFonts w:asciiTheme="majorBidi" w:hAnsiTheme="majorBidi" w:cstheme="majorBidi"/>
          <w:b/>
          <w:bCs/>
          <w:color w:val="000000"/>
        </w:rPr>
        <w:tab/>
      </w:r>
      <w:r w:rsidRPr="002B455E">
        <w:rPr>
          <w:rFonts w:asciiTheme="majorBidi" w:hAnsiTheme="majorBidi" w:cstheme="majorBidi"/>
          <w:b/>
          <w:bCs/>
          <w:color w:val="000000"/>
        </w:rPr>
        <w:t>grade</w:t>
      </w:r>
      <w:r w:rsidR="009C4782" w:rsidRPr="002B455E">
        <w:rPr>
          <w:rFonts w:asciiTheme="majorBidi" w:hAnsiTheme="majorBidi" w:cstheme="majorBidi"/>
          <w:b/>
          <w:bCs/>
          <w:color w:val="000000"/>
        </w:rPr>
        <w:tab/>
      </w:r>
      <w:r w:rsidRPr="002B455E">
        <w:rPr>
          <w:rFonts w:asciiTheme="majorBidi" w:hAnsiTheme="majorBidi" w:cstheme="majorBidi"/>
          <w:b/>
          <w:bCs/>
          <w:color w:val="000000"/>
        </w:rPr>
        <w:t xml:space="preserve">salesman_id </w:t>
      </w:r>
    </w:p>
    <w:p w14:paraId="66D54CE9" w14:textId="48E05F8A" w:rsidR="00830C30" w:rsidRPr="00016FF0" w:rsidRDefault="00830C30" w:rsidP="009C4782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>-------------</w:t>
      </w:r>
      <w:r w:rsidR="009C4782">
        <w:rPr>
          <w:rFonts w:asciiTheme="majorBidi" w:hAnsiTheme="majorBidi" w:cstheme="majorBidi"/>
          <w:color w:val="000000"/>
        </w:rPr>
        <w:t>--</w:t>
      </w:r>
      <w:r w:rsidR="009C4782">
        <w:rPr>
          <w:rFonts w:asciiTheme="majorBidi" w:hAnsiTheme="majorBidi" w:cstheme="majorBidi"/>
          <w:color w:val="000000"/>
        </w:rPr>
        <w:tab/>
        <w:t>-------------</w:t>
      </w:r>
      <w:r w:rsidR="009C4782">
        <w:rPr>
          <w:rFonts w:asciiTheme="majorBidi" w:hAnsiTheme="majorBidi" w:cstheme="majorBidi"/>
          <w:color w:val="000000"/>
        </w:rPr>
        <w:tab/>
      </w:r>
      <w:r w:rsidR="009C4782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--</w:t>
      </w:r>
      <w:r w:rsidR="009C4782">
        <w:rPr>
          <w:rFonts w:asciiTheme="majorBidi" w:hAnsiTheme="majorBidi" w:cstheme="majorBidi"/>
          <w:color w:val="000000"/>
        </w:rPr>
        <w:t>---</w:t>
      </w:r>
      <w:r w:rsidR="009C4782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-------</w:t>
      </w:r>
      <w:r w:rsidR="009C4782">
        <w:rPr>
          <w:rFonts w:asciiTheme="majorBidi" w:hAnsiTheme="majorBidi" w:cstheme="majorBidi"/>
          <w:color w:val="000000"/>
        </w:rPr>
        <w:t xml:space="preserve"> </w:t>
      </w:r>
      <w:r w:rsidR="009C4782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------------</w:t>
      </w:r>
    </w:p>
    <w:p w14:paraId="1FF48281" w14:textId="663BEC92" w:rsidR="00830C30" w:rsidRPr="00016FF0" w:rsidRDefault="00830C30" w:rsidP="009C4782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3002 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Nick Rimando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New York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100 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1</w:t>
      </w:r>
    </w:p>
    <w:p w14:paraId="023F4C02" w14:textId="42A37D29" w:rsidR="00830C30" w:rsidRPr="00016FF0" w:rsidRDefault="00830C30" w:rsidP="009C4782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3007 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="00F44253">
        <w:rPr>
          <w:rFonts w:asciiTheme="majorBidi" w:hAnsiTheme="majorBidi" w:cstheme="majorBidi"/>
          <w:color w:val="000000"/>
        </w:rPr>
        <w:t xml:space="preserve">John </w:t>
      </w:r>
      <w:r w:rsidRPr="00016FF0">
        <w:rPr>
          <w:rFonts w:asciiTheme="majorBidi" w:hAnsiTheme="majorBidi" w:cstheme="majorBidi"/>
          <w:color w:val="000000"/>
        </w:rPr>
        <w:t xml:space="preserve">Brad Davis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New York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00 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1</w:t>
      </w:r>
    </w:p>
    <w:p w14:paraId="5153A498" w14:textId="25876E21" w:rsidR="00830C30" w:rsidRPr="00016FF0" w:rsidRDefault="00830C30" w:rsidP="009C4782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3005 </w:t>
      </w:r>
      <w:r w:rsidR="009C4782">
        <w:rPr>
          <w:rFonts w:asciiTheme="majorBidi" w:hAnsiTheme="majorBidi" w:cstheme="majorBidi"/>
          <w:color w:val="000000"/>
        </w:rPr>
        <w:t xml:space="preserve">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="009C4782">
        <w:rPr>
          <w:rFonts w:asciiTheme="majorBidi" w:hAnsiTheme="majorBidi" w:cstheme="majorBidi"/>
          <w:color w:val="000000"/>
        </w:rPr>
        <w:t xml:space="preserve">Graham Zusi  </w:t>
      </w:r>
      <w:r w:rsidRPr="00016FF0">
        <w:rPr>
          <w:rFonts w:asciiTheme="majorBidi" w:hAnsiTheme="majorBidi" w:cstheme="majorBidi"/>
          <w:color w:val="000000"/>
        </w:rPr>
        <w:t xml:space="preserve">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California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00 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2</w:t>
      </w:r>
    </w:p>
    <w:p w14:paraId="10DE3A15" w14:textId="7C8C1826" w:rsidR="00830C30" w:rsidRPr="00016FF0" w:rsidRDefault="00830C30" w:rsidP="0094185D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3008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Julian Green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London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 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2</w:t>
      </w:r>
    </w:p>
    <w:p w14:paraId="38670076" w14:textId="62C00BA8" w:rsidR="00830C30" w:rsidRPr="00016FF0" w:rsidRDefault="00830C30" w:rsidP="009C4782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3004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Fabian Johnson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Paris        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300  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6</w:t>
      </w:r>
    </w:p>
    <w:p w14:paraId="6289779F" w14:textId="5906538C" w:rsidR="00830C30" w:rsidRPr="00016FF0" w:rsidRDefault="00830C30" w:rsidP="009C4782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3009 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Geoff Cameron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Berlin       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100  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3</w:t>
      </w:r>
    </w:p>
    <w:p w14:paraId="4EBEF6E9" w14:textId="0FA8C7D1" w:rsidR="00830C30" w:rsidRPr="00016FF0" w:rsidRDefault="00830C30" w:rsidP="009C4782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3003 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Jozy Altidor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Moscow 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200   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7</w:t>
      </w:r>
    </w:p>
    <w:p w14:paraId="0F1334EB" w14:textId="15055FF2" w:rsidR="00830C30" w:rsidRPr="00016FF0" w:rsidRDefault="00830C30" w:rsidP="009C4782">
      <w:pPr>
        <w:pStyle w:val="HTMLPreformatted"/>
        <w:rPr>
          <w:rFonts w:asciiTheme="majorBidi" w:hAnsiTheme="majorBidi" w:cstheme="majorBidi"/>
          <w:color w:val="000000"/>
        </w:rPr>
      </w:pPr>
      <w:r w:rsidRPr="00016FF0">
        <w:rPr>
          <w:rFonts w:asciiTheme="majorBidi" w:hAnsiTheme="majorBidi" w:cstheme="majorBidi"/>
          <w:color w:val="000000"/>
        </w:rPr>
        <w:t xml:space="preserve">3001  </w:t>
      </w:r>
      <w:r w:rsidR="0094185D">
        <w:rPr>
          <w:rFonts w:asciiTheme="majorBidi" w:hAnsiTheme="majorBidi" w:cstheme="majorBidi"/>
          <w:color w:val="000000"/>
        </w:rPr>
        <w:tab/>
      </w:r>
      <w:r w:rsidR="0094185D">
        <w:rPr>
          <w:rFonts w:asciiTheme="majorBidi" w:hAnsiTheme="majorBidi" w:cstheme="majorBidi"/>
          <w:color w:val="000000"/>
        </w:rPr>
        <w:tab/>
      </w:r>
      <w:r w:rsidR="00F44253">
        <w:rPr>
          <w:rFonts w:asciiTheme="majorBidi" w:hAnsiTheme="majorBidi" w:cstheme="majorBidi"/>
          <w:color w:val="000000"/>
        </w:rPr>
        <w:t xml:space="preserve">John </w:t>
      </w:r>
      <w:r w:rsidRPr="00016FF0">
        <w:rPr>
          <w:rFonts w:asciiTheme="majorBidi" w:hAnsiTheme="majorBidi" w:cstheme="majorBidi"/>
          <w:color w:val="000000"/>
        </w:rPr>
        <w:t xml:space="preserve">Brad Guzan      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 xml:space="preserve">London                   </w:t>
      </w:r>
      <w:r w:rsidR="0094185D">
        <w:rPr>
          <w:rFonts w:asciiTheme="majorBidi" w:hAnsiTheme="majorBidi" w:cstheme="majorBidi"/>
          <w:color w:val="000000"/>
        </w:rPr>
        <w:tab/>
      </w:r>
      <w:r w:rsidR="00792149">
        <w:rPr>
          <w:rFonts w:asciiTheme="majorBidi" w:hAnsiTheme="majorBidi" w:cstheme="majorBidi"/>
          <w:color w:val="000000"/>
        </w:rPr>
        <w:t>Null</w:t>
      </w:r>
      <w:r w:rsidR="0094185D">
        <w:rPr>
          <w:rFonts w:asciiTheme="majorBidi" w:hAnsiTheme="majorBidi" w:cstheme="majorBidi"/>
          <w:color w:val="000000"/>
        </w:rPr>
        <w:tab/>
      </w:r>
      <w:r w:rsidRPr="00016FF0">
        <w:rPr>
          <w:rFonts w:asciiTheme="majorBidi" w:hAnsiTheme="majorBidi" w:cstheme="majorBidi"/>
          <w:color w:val="000000"/>
        </w:rPr>
        <w:t>5005</w:t>
      </w:r>
    </w:p>
    <w:p w14:paraId="7081B64D" w14:textId="77777777" w:rsidR="00830C30" w:rsidRPr="00016FF0" w:rsidRDefault="00830C30">
      <w:pPr>
        <w:spacing w:after="0" w:line="24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p w14:paraId="1FEBD22B" w14:textId="77777777" w:rsidR="00592544" w:rsidRDefault="00592544" w:rsidP="00592544">
      <w:p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</w:p>
    <w:p w14:paraId="34EA6F8C" w14:textId="77777777" w:rsidR="00592544" w:rsidRDefault="00592544" w:rsidP="00592544">
      <w:p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</w:p>
    <w:p w14:paraId="20C622FB" w14:textId="77777777" w:rsidR="00592544" w:rsidRDefault="00592544" w:rsidP="00592544">
      <w:p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</w:p>
    <w:p w14:paraId="6C38B7D8" w14:textId="77777777" w:rsidR="00592544" w:rsidRDefault="00592544" w:rsidP="00592544">
      <w:p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</w:p>
    <w:p w14:paraId="56F1D04E" w14:textId="543469E8" w:rsidR="00592544" w:rsidRDefault="00592544" w:rsidP="00592544">
      <w:p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</w:p>
    <w:p w14:paraId="79CFBFBF" w14:textId="77777777" w:rsidR="00434F46" w:rsidRDefault="00434F46" w:rsidP="00592544">
      <w:p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</w:p>
    <w:p w14:paraId="15D11D7A" w14:textId="7ECA8833" w:rsidR="00592544" w:rsidRDefault="00524A8D" w:rsidP="00524A8D">
      <w:pPr>
        <w:spacing w:after="200" w:line="276" w:lineRule="auto"/>
        <w:rPr>
          <w:rFonts w:asciiTheme="majorBidi" w:eastAsia="Times New Roman" w:hAnsiTheme="majorBidi" w:cstheme="majorBidi"/>
          <w:b/>
          <w:sz w:val="36"/>
          <w:szCs w:val="36"/>
        </w:rPr>
      </w:pPr>
      <w:r>
        <w:rPr>
          <w:rFonts w:asciiTheme="majorBidi" w:eastAsia="Times New Roman" w:hAnsiTheme="majorBidi" w:cstheme="majorBidi"/>
          <w:b/>
          <w:sz w:val="36"/>
          <w:szCs w:val="36"/>
        </w:rPr>
        <w:lastRenderedPageBreak/>
        <w:t>Exercise</w:t>
      </w:r>
    </w:p>
    <w:p w14:paraId="38699ADD" w14:textId="38F1E729" w:rsidR="00524A8D" w:rsidRPr="00524A8D" w:rsidRDefault="00524A8D" w:rsidP="00524A8D">
      <w:pPr>
        <w:spacing w:after="200" w:line="276" w:lineRule="auto"/>
        <w:rPr>
          <w:rFonts w:asciiTheme="majorBidi" w:eastAsia="Times New Roman" w:hAnsiTheme="majorBidi" w:cstheme="majorBidi"/>
          <w:bCs/>
          <w:sz w:val="20"/>
          <w:szCs w:val="20"/>
        </w:rPr>
      </w:pPr>
      <w:r>
        <w:rPr>
          <w:rFonts w:asciiTheme="majorBidi" w:eastAsia="Times New Roman" w:hAnsiTheme="majorBidi" w:cstheme="majorBidi"/>
          <w:bCs/>
          <w:sz w:val="20"/>
          <w:szCs w:val="20"/>
        </w:rPr>
        <w:t xml:space="preserve">Write queries for the following exercise. </w:t>
      </w:r>
    </w:p>
    <w:p w14:paraId="5EC28B25" w14:textId="22A808E2" w:rsidR="00D23B83" w:rsidRPr="00016FF0" w:rsidRDefault="00335B71" w:rsidP="003E5D2F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sz w:val="20"/>
          <w:szCs w:val="20"/>
        </w:rPr>
        <w:t>List all th</w:t>
      </w:r>
      <w:r w:rsidR="004C27E2">
        <w:rPr>
          <w:rFonts w:asciiTheme="majorBidi" w:eastAsia="Times New Roman" w:hAnsiTheme="majorBidi" w:cstheme="majorBidi"/>
          <w:sz w:val="20"/>
          <w:szCs w:val="20"/>
        </w:rPr>
        <w:t>ose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customers that live in </w:t>
      </w:r>
      <w:r w:rsidR="0060759D" w:rsidRPr="00016FF0">
        <w:rPr>
          <w:rFonts w:asciiTheme="majorBidi" w:hAnsiTheme="majorBidi" w:cstheme="majorBidi"/>
          <w:color w:val="000000"/>
          <w:sz w:val="20"/>
          <w:szCs w:val="20"/>
        </w:rPr>
        <w:t>New York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>, in ascending order of their name.</w:t>
      </w:r>
      <w:r w:rsidR="007A5674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6861004D" w14:textId="265F4FF4" w:rsidR="00D23B83" w:rsidRPr="00016FF0" w:rsidRDefault="00335B71" w:rsidP="006D587D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sz w:val="20"/>
          <w:szCs w:val="20"/>
        </w:rPr>
        <w:t>L</w:t>
      </w:r>
      <w:r w:rsidR="00F44253">
        <w:rPr>
          <w:rFonts w:asciiTheme="majorBidi" w:eastAsia="Times New Roman" w:hAnsiTheme="majorBidi" w:cstheme="majorBidi"/>
          <w:sz w:val="20"/>
          <w:szCs w:val="20"/>
        </w:rPr>
        <w:t xml:space="preserve">ist </w:t>
      </w:r>
      <w:r w:rsidR="004C27E2">
        <w:rPr>
          <w:rFonts w:asciiTheme="majorBidi" w:eastAsia="Times New Roman" w:hAnsiTheme="majorBidi" w:cstheme="majorBidi"/>
          <w:sz w:val="20"/>
          <w:szCs w:val="20"/>
        </w:rPr>
        <w:t xml:space="preserve">all </w:t>
      </w:r>
      <w:r w:rsidR="00F44253">
        <w:rPr>
          <w:rFonts w:asciiTheme="majorBidi" w:eastAsia="Times New Roman" w:hAnsiTheme="majorBidi" w:cstheme="majorBidi"/>
          <w:sz w:val="20"/>
          <w:szCs w:val="20"/>
        </w:rPr>
        <w:t>those c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>ust</w:t>
      </w:r>
      <w:r w:rsidR="00F44253">
        <w:rPr>
          <w:rFonts w:asciiTheme="majorBidi" w:eastAsia="Times New Roman" w:hAnsiTheme="majorBidi" w:cstheme="majorBidi"/>
          <w:sz w:val="20"/>
          <w:szCs w:val="20"/>
        </w:rPr>
        <w:t>o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>mers who have '</w:t>
      </w:r>
      <w:r w:rsidR="00F44253">
        <w:rPr>
          <w:rFonts w:asciiTheme="majorBidi" w:eastAsia="Times New Roman" w:hAnsiTheme="majorBidi" w:cstheme="majorBidi"/>
          <w:sz w:val="20"/>
          <w:szCs w:val="20"/>
        </w:rPr>
        <w:t>John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' in their name and are either from </w:t>
      </w:r>
      <w:r w:rsidR="00F44253">
        <w:rPr>
          <w:rFonts w:asciiTheme="majorBidi" w:eastAsia="Times New Roman" w:hAnsiTheme="majorBidi" w:cstheme="majorBidi"/>
          <w:sz w:val="20"/>
          <w:szCs w:val="20"/>
        </w:rPr>
        <w:t>London, Paris or NewYork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>.</w:t>
      </w:r>
      <w:r w:rsidR="007A5674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2707A484" w14:textId="318B1550" w:rsidR="00D23B83" w:rsidRPr="00016FF0" w:rsidRDefault="00335B71" w:rsidP="003E5D2F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List </w:t>
      </w:r>
      <w:r w:rsidR="004C27E2">
        <w:rPr>
          <w:rFonts w:asciiTheme="majorBidi" w:eastAsia="Times New Roman" w:hAnsiTheme="majorBidi" w:cstheme="majorBidi"/>
          <w:sz w:val="20"/>
          <w:szCs w:val="20"/>
        </w:rPr>
        <w:t>all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those customers who are either from L</w:t>
      </w:r>
      <w:r w:rsidR="004C27E2">
        <w:rPr>
          <w:rFonts w:asciiTheme="majorBidi" w:eastAsia="Times New Roman" w:hAnsiTheme="majorBidi" w:cstheme="majorBidi"/>
          <w:sz w:val="20"/>
          <w:szCs w:val="20"/>
        </w:rPr>
        <w:t>ondon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or </w:t>
      </w:r>
      <w:r w:rsidR="004C27E2">
        <w:rPr>
          <w:rFonts w:asciiTheme="majorBidi" w:eastAsia="Times New Roman" w:hAnsiTheme="majorBidi" w:cstheme="majorBidi"/>
          <w:sz w:val="20"/>
          <w:szCs w:val="20"/>
        </w:rPr>
        <w:t>New York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>.</w:t>
      </w:r>
      <w:r w:rsidR="007A5674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6B3F1CEA" w14:textId="629C6B5D" w:rsidR="00D23B83" w:rsidRDefault="00335B71" w:rsidP="003E5D2F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List those </w:t>
      </w:r>
      <w:r w:rsidR="00C569C5">
        <w:rPr>
          <w:rFonts w:asciiTheme="majorBidi" w:eastAsia="Times New Roman" w:hAnsiTheme="majorBidi" w:cstheme="majorBidi"/>
          <w:sz w:val="20"/>
          <w:szCs w:val="20"/>
        </w:rPr>
        <w:t>orders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whose </w:t>
      </w:r>
      <w:r w:rsidR="00C569C5">
        <w:rPr>
          <w:rFonts w:asciiTheme="majorBidi" w:eastAsia="Times New Roman" w:hAnsiTheme="majorBidi" w:cstheme="majorBidi"/>
          <w:sz w:val="20"/>
          <w:szCs w:val="20"/>
        </w:rPr>
        <w:t>purchase amount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is greater than 500</w:t>
      </w:r>
      <w:r w:rsidR="00845F01">
        <w:rPr>
          <w:rFonts w:asciiTheme="majorBidi" w:eastAsia="Times New Roman" w:hAnsiTheme="majorBidi" w:cstheme="majorBidi"/>
          <w:sz w:val="20"/>
          <w:szCs w:val="20"/>
        </w:rPr>
        <w:t>.</w:t>
      </w:r>
    </w:p>
    <w:p w14:paraId="1FE5754A" w14:textId="25CFC0E7" w:rsidR="00836D5F" w:rsidRDefault="00836D5F" w:rsidP="00836D5F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>
        <w:rPr>
          <w:rFonts w:asciiTheme="majorBidi" w:eastAsia="Times New Roman" w:hAnsiTheme="majorBidi" w:cstheme="majorBidi"/>
          <w:sz w:val="20"/>
          <w:szCs w:val="20"/>
        </w:rPr>
        <w:t xml:space="preserve">List all salesmen whose second character in their name contain ‘a’. </w:t>
      </w:r>
    </w:p>
    <w:p w14:paraId="2BAC2597" w14:textId="2E2829E6" w:rsidR="00836D5F" w:rsidRDefault="00836D5F" w:rsidP="003E5D2F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>
        <w:rPr>
          <w:rFonts w:asciiTheme="majorBidi" w:eastAsia="Times New Roman" w:hAnsiTheme="majorBidi" w:cstheme="majorBidi"/>
          <w:sz w:val="20"/>
          <w:szCs w:val="20"/>
        </w:rPr>
        <w:t>Add 0.5 to the commission of all salesmen who belong to San Jose.</w:t>
      </w:r>
      <w:r w:rsidR="007A5674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1FBAEE10" w14:textId="5345ECE0" w:rsidR="00313FB7" w:rsidRDefault="00313FB7" w:rsidP="003E5D2F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>
        <w:rPr>
          <w:rFonts w:asciiTheme="majorBidi" w:eastAsia="Times New Roman" w:hAnsiTheme="majorBidi" w:cstheme="majorBidi"/>
          <w:sz w:val="20"/>
          <w:szCs w:val="20"/>
        </w:rPr>
        <w:t xml:space="preserve">List </w:t>
      </w:r>
      <w:r w:rsidR="004610FF">
        <w:rPr>
          <w:rFonts w:asciiTheme="majorBidi" w:eastAsia="Times New Roman" w:hAnsiTheme="majorBidi" w:cstheme="majorBidi"/>
          <w:sz w:val="20"/>
          <w:szCs w:val="20"/>
        </w:rPr>
        <w:t xml:space="preserve">all </w:t>
      </w:r>
      <w:r>
        <w:rPr>
          <w:rFonts w:asciiTheme="majorBidi" w:eastAsia="Times New Roman" w:hAnsiTheme="majorBidi" w:cstheme="majorBidi"/>
          <w:sz w:val="20"/>
          <w:szCs w:val="20"/>
        </w:rPr>
        <w:t>orders in descending order of their order date.</w:t>
      </w:r>
      <w:r w:rsidR="007A5674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3997D3EE" w14:textId="778291C8" w:rsidR="003B63C1" w:rsidRPr="00016FF0" w:rsidRDefault="003B63C1" w:rsidP="006D587D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>
        <w:rPr>
          <w:rFonts w:asciiTheme="majorBidi" w:eastAsia="Times New Roman" w:hAnsiTheme="majorBidi" w:cstheme="majorBidi"/>
          <w:sz w:val="20"/>
          <w:szCs w:val="20"/>
        </w:rPr>
        <w:t>Get the first name of all salesmen and change the column name from name to firstname.</w:t>
      </w:r>
    </w:p>
    <w:p w14:paraId="6F45295A" w14:textId="671FA781" w:rsidR="00D23B83" w:rsidRDefault="00335B71" w:rsidP="006D587D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sz w:val="20"/>
          <w:szCs w:val="20"/>
        </w:rPr>
        <w:t>List all the order</w:t>
      </w:r>
      <w:r w:rsidR="00F148CB">
        <w:rPr>
          <w:rFonts w:asciiTheme="majorBidi" w:eastAsia="Times New Roman" w:hAnsiTheme="majorBidi" w:cstheme="majorBidi"/>
          <w:sz w:val="20"/>
          <w:szCs w:val="20"/>
        </w:rPr>
        <w:t>s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</w:t>
      </w:r>
      <w:r w:rsidR="00F6015B">
        <w:rPr>
          <w:rFonts w:asciiTheme="majorBidi" w:eastAsia="Times New Roman" w:hAnsiTheme="majorBidi" w:cstheme="majorBidi"/>
          <w:sz w:val="20"/>
          <w:szCs w:val="20"/>
        </w:rPr>
        <w:t xml:space="preserve">that were made in January (Hint: 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use </w:t>
      </w:r>
      <w:r w:rsidR="0098640F">
        <w:rPr>
          <w:rFonts w:asciiTheme="majorBidi" w:eastAsia="Times New Roman" w:hAnsiTheme="majorBidi" w:cstheme="majorBidi"/>
          <w:sz w:val="20"/>
          <w:szCs w:val="20"/>
        </w:rPr>
        <w:t>some built-in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function).</w:t>
      </w:r>
      <w:r w:rsidR="007A5674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5048D9D3" w14:textId="4469F7D3" w:rsidR="00A23635" w:rsidRDefault="00A23635" w:rsidP="003E5D2F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>
        <w:rPr>
          <w:rFonts w:asciiTheme="majorBidi" w:eastAsia="Times New Roman" w:hAnsiTheme="majorBidi" w:cstheme="majorBidi"/>
          <w:sz w:val="20"/>
          <w:szCs w:val="20"/>
        </w:rPr>
        <w:t xml:space="preserve">List the year, week, dayofyear, month, day, weekday of all orders in the month of October. (Hint: 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use </w:t>
      </w:r>
      <w:r>
        <w:rPr>
          <w:rFonts w:asciiTheme="majorBidi" w:eastAsia="Times New Roman" w:hAnsiTheme="majorBidi" w:cstheme="majorBidi"/>
          <w:sz w:val="20"/>
          <w:szCs w:val="20"/>
        </w:rPr>
        <w:t>some built-in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function).</w:t>
      </w:r>
      <w:r w:rsidR="007A5674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63CE9D10" w14:textId="30552C13" w:rsidR="00D23B83" w:rsidRPr="00016FF0" w:rsidRDefault="003F2C62" w:rsidP="00845F01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>
        <w:rPr>
          <w:rFonts w:asciiTheme="majorBidi" w:eastAsia="Times New Roman" w:hAnsiTheme="majorBidi" w:cstheme="majorBidi"/>
          <w:sz w:val="20"/>
          <w:szCs w:val="20"/>
        </w:rPr>
        <w:t>Triple the purchase amount of all order</w:t>
      </w:r>
      <w:r w:rsidR="005E25E7">
        <w:rPr>
          <w:rFonts w:asciiTheme="majorBidi" w:eastAsia="Times New Roman" w:hAnsiTheme="majorBidi" w:cstheme="majorBidi"/>
          <w:sz w:val="20"/>
          <w:szCs w:val="20"/>
        </w:rPr>
        <w:t>s</w:t>
      </w:r>
      <w:r>
        <w:rPr>
          <w:rFonts w:asciiTheme="majorBidi" w:eastAsia="Times New Roman" w:hAnsiTheme="majorBidi" w:cstheme="majorBidi"/>
          <w:sz w:val="20"/>
          <w:szCs w:val="20"/>
        </w:rPr>
        <w:t xml:space="preserve"> in the month of October.</w:t>
      </w:r>
      <w:r w:rsidR="007A5674">
        <w:rPr>
          <w:rFonts w:asciiTheme="majorBidi" w:eastAsia="Times New Roman" w:hAnsiTheme="majorBidi" w:cstheme="majorBidi"/>
          <w:sz w:val="20"/>
          <w:szCs w:val="20"/>
        </w:rPr>
        <w:t xml:space="preserve"> </w:t>
      </w:r>
    </w:p>
    <w:p w14:paraId="54B0FAAA" w14:textId="7ACF1E73" w:rsidR="003E5D2F" w:rsidRDefault="00335B71" w:rsidP="00845F01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 w:rsidRPr="00016FF0">
        <w:rPr>
          <w:rFonts w:asciiTheme="majorBidi" w:eastAsia="Times New Roman" w:hAnsiTheme="majorBidi" w:cstheme="majorBidi"/>
          <w:sz w:val="20"/>
          <w:szCs w:val="20"/>
        </w:rPr>
        <w:t>Show those customers who have made order in 20</w:t>
      </w:r>
      <w:r w:rsidR="001726C0">
        <w:rPr>
          <w:rFonts w:asciiTheme="majorBidi" w:eastAsia="Times New Roman" w:hAnsiTheme="majorBidi" w:cstheme="majorBidi"/>
          <w:sz w:val="20"/>
          <w:szCs w:val="20"/>
        </w:rPr>
        <w:t>11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 xml:space="preserve"> or in 201</w:t>
      </w:r>
      <w:r w:rsidR="001726C0">
        <w:rPr>
          <w:rFonts w:asciiTheme="majorBidi" w:eastAsia="Times New Roman" w:hAnsiTheme="majorBidi" w:cstheme="majorBidi"/>
          <w:sz w:val="20"/>
          <w:szCs w:val="20"/>
        </w:rPr>
        <w:t>3</w:t>
      </w:r>
      <w:r w:rsidRPr="00016FF0">
        <w:rPr>
          <w:rFonts w:asciiTheme="majorBidi" w:eastAsia="Times New Roman" w:hAnsiTheme="majorBidi" w:cstheme="majorBidi"/>
          <w:sz w:val="20"/>
          <w:szCs w:val="20"/>
        </w:rPr>
        <w:t>.</w:t>
      </w:r>
    </w:p>
    <w:p w14:paraId="76D02B0B" w14:textId="3E6654BD" w:rsidR="007961AC" w:rsidRPr="00016FF0" w:rsidRDefault="007961AC" w:rsidP="00845F01">
      <w:pPr>
        <w:numPr>
          <w:ilvl w:val="0"/>
          <w:numId w:val="4"/>
        </w:numPr>
        <w:spacing w:after="200" w:line="276" w:lineRule="auto"/>
        <w:rPr>
          <w:rFonts w:asciiTheme="majorBidi" w:eastAsia="Times New Roman" w:hAnsiTheme="majorBidi" w:cstheme="majorBidi"/>
          <w:sz w:val="20"/>
          <w:szCs w:val="20"/>
        </w:rPr>
      </w:pPr>
      <w:r>
        <w:rPr>
          <w:rFonts w:asciiTheme="majorBidi" w:eastAsia="Times New Roman" w:hAnsiTheme="majorBidi" w:cstheme="majorBidi"/>
          <w:sz w:val="20"/>
          <w:szCs w:val="20"/>
        </w:rPr>
        <w:t>Show the details of the salesman who has max commission. (Hint: Order your data in descending order and use top row</w:t>
      </w:r>
      <w:r w:rsidR="00B10EE0">
        <w:rPr>
          <w:rFonts w:asciiTheme="majorBidi" w:eastAsia="Times New Roman" w:hAnsiTheme="majorBidi" w:cstheme="majorBidi"/>
          <w:sz w:val="20"/>
          <w:szCs w:val="20"/>
        </w:rPr>
        <w:t>, search for top key word in MS SQL</w:t>
      </w:r>
      <w:r>
        <w:rPr>
          <w:rFonts w:asciiTheme="majorBidi" w:eastAsia="Times New Roman" w:hAnsiTheme="majorBidi" w:cstheme="majorBidi"/>
          <w:sz w:val="20"/>
          <w:szCs w:val="20"/>
        </w:rPr>
        <w:t>)</w:t>
      </w:r>
    </w:p>
    <w:sectPr w:rsidR="007961AC" w:rsidRPr="00016F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654A6"/>
    <w:multiLevelType w:val="multilevel"/>
    <w:tmpl w:val="5DD08D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E912D5"/>
    <w:multiLevelType w:val="multilevel"/>
    <w:tmpl w:val="3BBCFCE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CC04A37"/>
    <w:multiLevelType w:val="hybridMultilevel"/>
    <w:tmpl w:val="C05292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FA3353"/>
    <w:multiLevelType w:val="multilevel"/>
    <w:tmpl w:val="80A497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jE0MLc0MzOwMLZU0lEKTi0uzszPAykwrAUABTcfaCwAAAA="/>
  </w:docVars>
  <w:rsids>
    <w:rsidRoot w:val="00D23B83"/>
    <w:rsid w:val="00016FF0"/>
    <w:rsid w:val="00022019"/>
    <w:rsid w:val="00024AB2"/>
    <w:rsid w:val="00056CCD"/>
    <w:rsid w:val="000D2C01"/>
    <w:rsid w:val="001726C0"/>
    <w:rsid w:val="002B455E"/>
    <w:rsid w:val="00313FB7"/>
    <w:rsid w:val="00335B71"/>
    <w:rsid w:val="003B63C1"/>
    <w:rsid w:val="003E5D2F"/>
    <w:rsid w:val="003F2C62"/>
    <w:rsid w:val="00434F46"/>
    <w:rsid w:val="004610FF"/>
    <w:rsid w:val="00496FEF"/>
    <w:rsid w:val="004C27E2"/>
    <w:rsid w:val="00524A8D"/>
    <w:rsid w:val="00592544"/>
    <w:rsid w:val="005A2D5A"/>
    <w:rsid w:val="005E25E7"/>
    <w:rsid w:val="0060759D"/>
    <w:rsid w:val="0064187F"/>
    <w:rsid w:val="00680D3B"/>
    <w:rsid w:val="006D587D"/>
    <w:rsid w:val="00745D5C"/>
    <w:rsid w:val="00783F3E"/>
    <w:rsid w:val="00792149"/>
    <w:rsid w:val="007961AC"/>
    <w:rsid w:val="007A5674"/>
    <w:rsid w:val="007C74CC"/>
    <w:rsid w:val="007E658F"/>
    <w:rsid w:val="00830C30"/>
    <w:rsid w:val="00836D5F"/>
    <w:rsid w:val="00845F01"/>
    <w:rsid w:val="00870C7A"/>
    <w:rsid w:val="008D508B"/>
    <w:rsid w:val="0094185D"/>
    <w:rsid w:val="00952CB2"/>
    <w:rsid w:val="0098640F"/>
    <w:rsid w:val="009A449D"/>
    <w:rsid w:val="009C4782"/>
    <w:rsid w:val="00A23635"/>
    <w:rsid w:val="00AF0F4C"/>
    <w:rsid w:val="00B1050D"/>
    <w:rsid w:val="00B10EE0"/>
    <w:rsid w:val="00C32161"/>
    <w:rsid w:val="00C569C5"/>
    <w:rsid w:val="00D23B83"/>
    <w:rsid w:val="00D41444"/>
    <w:rsid w:val="00D47B17"/>
    <w:rsid w:val="00DE4762"/>
    <w:rsid w:val="00EC6478"/>
    <w:rsid w:val="00F148CB"/>
    <w:rsid w:val="00F44253"/>
    <w:rsid w:val="00F6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75F91"/>
  <w15:docId w15:val="{C21F502E-DF51-412C-842D-EEE55E95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0C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0C3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93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491</Words>
  <Characters>2799</Characters>
  <Application>Microsoft Office Word</Application>
  <DocSecurity>0</DocSecurity>
  <Lines>23</Lines>
  <Paragraphs>6</Paragraphs>
  <ScaleCrop>false</ScaleCrop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ddam</cp:lastModifiedBy>
  <cp:revision>60</cp:revision>
  <dcterms:created xsi:type="dcterms:W3CDTF">2019-01-17T09:35:00Z</dcterms:created>
  <dcterms:modified xsi:type="dcterms:W3CDTF">2021-03-31T03:25:00Z</dcterms:modified>
</cp:coreProperties>
</file>